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69EED" w14:textId="04092CFE" w:rsidR="00674725" w:rsidRDefault="00674725">
      <w:r>
        <w:t>Solar Power</w:t>
      </w:r>
    </w:p>
    <w:p w14:paraId="1421D8A3" w14:textId="59A0EAA5" w:rsidR="00B173FB" w:rsidRDefault="00E75D35">
      <w:r>
        <w:t xml:space="preserve">Solar Power is the form of energy that is obtained from solar radiation or Sun. It is environment friendly and renewable source of energy. </w:t>
      </w:r>
      <w:r w:rsidR="00B173FB">
        <w:t xml:space="preserve">Solar energy differs from all other source of energy in a way that it source do not belong in Earth. This energy comes in the form of waves from Sun or any heavenly bodies in a universe. </w:t>
      </w:r>
    </w:p>
    <w:p w14:paraId="17DD5C0A" w14:textId="3BF7374F" w:rsidR="00B173FB" w:rsidRDefault="00B173FB">
      <w:r>
        <w:t xml:space="preserve">A lot of times solar power is confused as a hear energy. A heat is energy can be produced in earth by converting </w:t>
      </w:r>
      <w:r w:rsidR="00674725">
        <w:t>some sort of</w:t>
      </w:r>
      <w:r>
        <w:t xml:space="preserve"> energy to heat </w:t>
      </w:r>
      <w:r w:rsidR="00674725">
        <w:t>energy</w:t>
      </w:r>
      <w:r>
        <w:t>. Solar power specifically comes from</w:t>
      </w:r>
      <w:r w:rsidR="00674725">
        <w:t xml:space="preserve"> the process when sunlight </w:t>
      </w:r>
      <w:proofErr w:type="gramStart"/>
      <w:r w:rsidR="00674725">
        <w:t>looses</w:t>
      </w:r>
      <w:proofErr w:type="gramEnd"/>
      <w:r w:rsidR="00674725">
        <w:t xml:space="preserve"> the electron held in an atom. And </w:t>
      </w:r>
      <w:proofErr w:type="gramStart"/>
      <w:r w:rsidR="00674725">
        <w:t>those electron</w:t>
      </w:r>
      <w:proofErr w:type="gramEnd"/>
      <w:r w:rsidR="00674725">
        <w:t xml:space="preserve"> move around the material to produce current. </w:t>
      </w:r>
    </w:p>
    <w:p w14:paraId="1611A0E7" w14:textId="3D56712B" w:rsidR="00674725" w:rsidRDefault="00674725"/>
    <w:p w14:paraId="384061C1" w14:textId="6EB61386" w:rsidR="00674725" w:rsidRDefault="00674725">
      <w:r>
        <w:t>MP3 Player:</w:t>
      </w:r>
    </w:p>
    <w:p w14:paraId="5A17DDC2" w14:textId="46C4ACA2" w:rsidR="00674725" w:rsidRDefault="00674725">
      <w:r>
        <w:t xml:space="preserve">It is a music playing device that stores music in its flash memory. Its size is </w:t>
      </w:r>
      <w:proofErr w:type="gramStart"/>
      <w:r>
        <w:t>pretty small</w:t>
      </w:r>
      <w:proofErr w:type="gramEnd"/>
      <w:r>
        <w:t xml:space="preserve"> as compared to the radio or mobile phone devices. Unlike mobile phones MP3 player do not take picture or play audio and video at the same time. They have very specific function of playing music only. Since it is small it comes very handy while jogging, running, or doing any sorts of exercise. </w:t>
      </w:r>
    </w:p>
    <w:p w14:paraId="021FAC21" w14:textId="36D88E3D" w:rsidR="00674725" w:rsidRDefault="00674725">
      <w:pPr>
        <w:rPr>
          <w:rFonts w:ascii="Arial" w:hAnsi="Arial" w:cs="Arial"/>
          <w:color w:val="666666"/>
          <w:sz w:val="18"/>
          <w:szCs w:val="18"/>
          <w:shd w:val="clear" w:color="auto" w:fill="FFFFFF"/>
        </w:rPr>
      </w:pPr>
      <w:r>
        <w:t xml:space="preserve">According to the </w:t>
      </w:r>
      <w:proofErr w:type="spellStart"/>
      <w:r>
        <w:t>Webopedia</w:t>
      </w:r>
      <w:proofErr w:type="spellEnd"/>
      <w:r>
        <w:t>, MP3 player is  “</w:t>
      </w:r>
      <w:r>
        <w:rPr>
          <w:rFonts w:ascii="Arial" w:hAnsi="Arial" w:cs="Arial"/>
          <w:color w:val="666666"/>
          <w:sz w:val="18"/>
          <w:szCs w:val="18"/>
          <w:shd w:val="clear" w:color="auto" w:fill="FFFFFF"/>
        </w:rPr>
        <w:t>A portable </w:t>
      </w:r>
      <w:hyperlink r:id="rId4" w:history="1">
        <w:r>
          <w:rPr>
            <w:rStyle w:val="Hyperlink"/>
            <w:rFonts w:ascii="Arial" w:hAnsi="Arial" w:cs="Arial"/>
            <w:color w:val="CC3300"/>
            <w:sz w:val="18"/>
            <w:szCs w:val="18"/>
            <w:bdr w:val="none" w:sz="0" w:space="0" w:color="auto" w:frame="1"/>
            <w:shd w:val="clear" w:color="auto" w:fill="FFFFFF"/>
          </w:rPr>
          <w:t xml:space="preserve">consumer </w:t>
        </w:r>
        <w:proofErr w:type="spellStart"/>
        <w:r>
          <w:rPr>
            <w:rStyle w:val="Hyperlink"/>
            <w:rFonts w:ascii="Arial" w:hAnsi="Arial" w:cs="Arial"/>
            <w:color w:val="CC3300"/>
            <w:sz w:val="18"/>
            <w:szCs w:val="18"/>
            <w:bdr w:val="none" w:sz="0" w:space="0" w:color="auto" w:frame="1"/>
            <w:shd w:val="clear" w:color="auto" w:fill="FFFFFF"/>
          </w:rPr>
          <w:t>electronic</w:t>
        </w:r>
      </w:hyperlink>
      <w:hyperlink r:id="rId5" w:history="1">
        <w:r>
          <w:rPr>
            <w:rStyle w:val="Hyperlink"/>
            <w:rFonts w:ascii="Arial" w:hAnsi="Arial" w:cs="Arial"/>
            <w:color w:val="CC3300"/>
            <w:sz w:val="18"/>
            <w:szCs w:val="18"/>
            <w:bdr w:val="none" w:sz="0" w:space="0" w:color="auto" w:frame="1"/>
            <w:shd w:val="clear" w:color="auto" w:fill="FFFFFF"/>
          </w:rPr>
          <w:t>device</w:t>
        </w:r>
        <w:proofErr w:type="spellEnd"/>
      </w:hyperlink>
      <w:r>
        <w:rPr>
          <w:rFonts w:ascii="Arial" w:hAnsi="Arial" w:cs="Arial"/>
          <w:color w:val="666666"/>
          <w:sz w:val="18"/>
          <w:szCs w:val="18"/>
          <w:shd w:val="clear" w:color="auto" w:fill="FFFFFF"/>
        </w:rPr>
        <w:t> that allows you to store and plays music files in </w:t>
      </w:r>
      <w:hyperlink r:id="rId6" w:history="1">
        <w:r>
          <w:rPr>
            <w:rStyle w:val="Hyperlink"/>
            <w:rFonts w:ascii="Arial" w:hAnsi="Arial" w:cs="Arial"/>
            <w:color w:val="CC3300"/>
            <w:sz w:val="18"/>
            <w:szCs w:val="18"/>
            <w:bdr w:val="none" w:sz="0" w:space="0" w:color="auto" w:frame="1"/>
            <w:shd w:val="clear" w:color="auto" w:fill="FFFFFF"/>
          </w:rPr>
          <w:t>MP3</w:t>
        </w:r>
      </w:hyperlink>
      <w:r>
        <w:rPr>
          <w:rFonts w:ascii="Arial" w:hAnsi="Arial" w:cs="Arial"/>
          <w:color w:val="666666"/>
          <w:sz w:val="18"/>
          <w:szCs w:val="18"/>
          <w:shd w:val="clear" w:color="auto" w:fill="FFFFFF"/>
        </w:rPr>
        <w:t> format. MP3 players are small handheld devices and often use flash memory for storing MP3 files. While frequently called an MP3 player, it fits under the broader category of digital audio players and often an MP3 players can use other file types such as Windows Media Audio (</w:t>
      </w:r>
      <w:hyperlink r:id="rId7" w:history="1">
        <w:r>
          <w:rPr>
            <w:rStyle w:val="Hyperlink"/>
            <w:rFonts w:ascii="Arial" w:hAnsi="Arial" w:cs="Arial"/>
            <w:color w:val="CC3300"/>
            <w:sz w:val="18"/>
            <w:szCs w:val="18"/>
            <w:bdr w:val="none" w:sz="0" w:space="0" w:color="auto" w:frame="1"/>
            <w:shd w:val="clear" w:color="auto" w:fill="FFFFFF"/>
          </w:rPr>
          <w:t>WMA</w:t>
        </w:r>
      </w:hyperlink>
      <w:r>
        <w:rPr>
          <w:rFonts w:ascii="Arial" w:hAnsi="Arial" w:cs="Arial"/>
          <w:color w:val="666666"/>
          <w:sz w:val="18"/>
          <w:szCs w:val="18"/>
          <w:shd w:val="clear" w:color="auto" w:fill="FFFFFF"/>
        </w:rPr>
        <w:t>).</w:t>
      </w:r>
      <w:r>
        <w:rPr>
          <w:rFonts w:ascii="Arial" w:hAnsi="Arial" w:cs="Arial"/>
          <w:color w:val="666666"/>
          <w:sz w:val="18"/>
          <w:szCs w:val="18"/>
          <w:shd w:val="clear" w:color="auto" w:fill="FFFFFF"/>
        </w:rPr>
        <w:t>”</w:t>
      </w:r>
    </w:p>
    <w:p w14:paraId="2CD5992C" w14:textId="1961ECC0" w:rsidR="00674725" w:rsidRDefault="00674725">
      <w:pPr>
        <w:rPr>
          <w:rFonts w:ascii="Arial" w:hAnsi="Arial" w:cs="Arial"/>
          <w:color w:val="666666"/>
          <w:sz w:val="18"/>
          <w:szCs w:val="18"/>
          <w:shd w:val="clear" w:color="auto" w:fill="FFFFFF"/>
        </w:rPr>
      </w:pPr>
    </w:p>
    <w:p w14:paraId="5CC44B54" w14:textId="77777777" w:rsidR="00674725" w:rsidRDefault="00674725"/>
    <w:p w14:paraId="39CE69F7" w14:textId="3EC3FF0C" w:rsidR="00674725" w:rsidRDefault="00674725"/>
    <w:p w14:paraId="001C52CB" w14:textId="3653E888" w:rsidR="00674725" w:rsidRDefault="00552585">
      <w:r>
        <w:t xml:space="preserve">Recursion: </w:t>
      </w:r>
    </w:p>
    <w:p w14:paraId="4C0C82B8" w14:textId="5AC0A167" w:rsidR="00552585" w:rsidRDefault="00552585">
      <w:r>
        <w:t>Recursion means reoccurring. It is the process in which an object works on itself. In programming world recursion means a statement calling the same function it is defined in. If there is no condition applied for the recursion, then recursion will carry out for infinite times. It is interesting for the natural phenomenon of giving birth to young ones is a recursion. It is basically reoccurring of the same event where one was originated.</w:t>
      </w:r>
      <w:bookmarkStart w:id="0" w:name="_GoBack"/>
      <w:bookmarkEnd w:id="0"/>
    </w:p>
    <w:sectPr w:rsidR="005525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MDMxMbAwNLc0tDBU0lEKTi0uzszPAykwrAUA5zBnFywAAAA="/>
  </w:docVars>
  <w:rsids>
    <w:rsidRoot w:val="00E75D35"/>
    <w:rsid w:val="00254775"/>
    <w:rsid w:val="00552585"/>
    <w:rsid w:val="00674725"/>
    <w:rsid w:val="00B173FB"/>
    <w:rsid w:val="00E75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4B454"/>
  <w15:chartTrackingRefBased/>
  <w15:docId w15:val="{D141C052-F349-46D9-B0B7-3903A8E8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747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webopedia.com/TERM/W/WMA.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ebopedia.com/TERM/M/MP3.html" TargetMode="External"/><Relationship Id="rId5" Type="http://schemas.openxmlformats.org/officeDocument/2006/relationships/hyperlink" Target="https://www.webopedia.com/TERM/D/device.html" TargetMode="External"/><Relationship Id="rId4" Type="http://schemas.openxmlformats.org/officeDocument/2006/relationships/hyperlink" Target="https://www.webopedia.com/TERM/C/consumer_electronics.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2-19T21:47:00Z</dcterms:created>
  <dcterms:modified xsi:type="dcterms:W3CDTF">2019-02-20T02:37:00Z</dcterms:modified>
</cp:coreProperties>
</file>